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O27EQAxDiVxA978lb6Do0U61TQCp2LGLsQtCEj8z6o9lfdU/SVXlVnXlwz/6XP/9pwHpEmhiN+8Wb8qTBWDn4wDPAtJneLJr3q4LPEZGq9W+mN/D77sO+I1sZoDtqTAfy37hduRno8bSvt8esMGZpxHhuj7oHcgO+ppfGGZw+A3QPtBL68+9w8oab3yRfkvPfqkXnIbfMIj2fIxAnK6ZITbZ9otnYTm+q32/MS9bEGtdH7YwK1b2Gq9fFaMX6lzrGQ1TIzHYuHitv6dXE4MX/nVS2ewIrr1eiAKc8W7W84MNDuCccn2Qz2TWEwy199sUpVeBnCAXeVWJlkTWnt9Uhfw68zs5z3md4NfJfQOWk/Vy3eQ9Z2buMXXFL4yQXQf6+9777i9iiGfHca9jF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always a bit puzzled by 1Password recommendations. I tried it for a</w:t>
      </w:r>
      <w:r>
        <w:t xml:space="preserve"> </w:t>
      </w:r>
      <w:r>
        <w:t xml:space="preserve">couple of weeks a while back, and found it frustratingly limited and</w:t>
      </w:r>
      <w:r>
        <w:t xml:space="preserve"> </w:t>
      </w:r>
      <w:r>
        <w:t xml:space="preserve">manual. LastPass is far more functional. Sometimes I suspect the Mac</w:t>
      </w:r>
      <w:r>
        <w:t xml:space="preserve"> </w:t>
      </w:r>
      <w:r>
        <w:t xml:space="preserve">world gets a bit too hung up on pretti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a</dc:title>
  <dc:creator/>
  <cp:keywords/>
  <dcterms:created xsi:type="dcterms:W3CDTF">2026-05-03T11:03:25Z</dcterms:created>
  <dcterms:modified xsi:type="dcterms:W3CDTF">2026-05-03T1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